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0"/>
        <w:gridCol w:w="6103"/>
        <w:gridCol w:w="567"/>
        <w:gridCol w:w="392"/>
        <w:gridCol w:w="560"/>
        <w:gridCol w:w="560"/>
        <w:gridCol w:w="560"/>
      </w:tblGrid>
      <w:tr w:rsidR="007F79C9" w:rsidRPr="007F79C9" w14:paraId="3B89367B" w14:textId="77777777" w:rsidTr="007F79C9">
        <w:trPr>
          <w:trHeight w:val="27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298EA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6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E699"/>
            <w:vAlign w:val="bottom"/>
            <w:hideMark/>
          </w:tcPr>
          <w:p w14:paraId="61411E80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 xml:space="preserve">NOT: Kimlik Algısı Ölçeği, konuyla ilgili literatüre katkı sağlamak </w:t>
            </w:r>
            <w:proofErr w:type="spellStart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>amcıyla</w:t>
            </w:r>
            <w:proofErr w:type="spellEnd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 xml:space="preserve"> </w:t>
            </w:r>
            <w:proofErr w:type="spellStart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>gelişirilmiş</w:t>
            </w:r>
            <w:proofErr w:type="spellEnd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 xml:space="preserve"> bir ölçme aracıdır. Bu bağlamda, kaynak gösterilmesi kaydıyla herhangi bir izne gerek olmaksızın kullanılabilir.  </w:t>
            </w: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br/>
            </w: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br/>
              <w:t>Ersanlı, K., &amp; Şanlı, E. (2015). Self-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perceived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 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identity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 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scale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: a 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scale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 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development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 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study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. </w:t>
            </w: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br/>
            </w:r>
            <w:proofErr w:type="spellStart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>American</w:t>
            </w:r>
            <w:proofErr w:type="spellEnd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 xml:space="preserve"> International </w:t>
            </w:r>
            <w:proofErr w:type="spellStart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>Journal</w:t>
            </w:r>
            <w:proofErr w:type="spellEnd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 xml:space="preserve"> of </w:t>
            </w:r>
            <w:proofErr w:type="spellStart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>Social</w:t>
            </w:r>
            <w:proofErr w:type="spellEnd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 xml:space="preserve"> </w:t>
            </w:r>
            <w:proofErr w:type="spellStart"/>
            <w:r w:rsidRPr="007F79C9">
              <w:rPr>
                <w:rFonts w:ascii="Constantia" w:eastAsia="Times New Roman" w:hAnsi="Constantia" w:cs="Calibri"/>
                <w:i/>
                <w:iCs/>
                <w:color w:val="000000"/>
                <w:lang w:eastAsia="tr-TR"/>
              </w:rPr>
              <w:t>Science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, 4(6), 184-194.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BF802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2099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D4614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4574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36B54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F79C9" w:rsidRPr="007F79C9" w14:paraId="40F5E813" w14:textId="77777777" w:rsidTr="007F79C9">
        <w:trPr>
          <w:trHeight w:val="117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D2AB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CDB69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b/>
                <w:bCs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b/>
                <w:bCs/>
                <w:color w:val="000000"/>
                <w:lang w:eastAsia="tr-TR"/>
              </w:rPr>
              <w:t>Kimlik Algısı Ölçeği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E3DD1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  <w:t>Kesinlikle Katılmıyorum</w:t>
            </w:r>
          </w:p>
        </w:tc>
        <w:tc>
          <w:tcPr>
            <w:tcW w:w="392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2A4667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  <w:t>Katılmıyorum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7FC7B4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  <w:t>Kararsızım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C1384D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  <w:t>Katılıyorum</w:t>
            </w:r>
          </w:p>
        </w:tc>
        <w:tc>
          <w:tcPr>
            <w:tcW w:w="5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extDirection w:val="btLr"/>
            <w:vAlign w:val="center"/>
            <w:hideMark/>
          </w:tcPr>
          <w:p w14:paraId="03DC9968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b/>
                <w:bCs/>
                <w:color w:val="000000"/>
                <w:sz w:val="16"/>
                <w:szCs w:val="16"/>
                <w:lang w:eastAsia="tr-TR"/>
              </w:rPr>
              <w:t>Tamamen Katılıyorum</w:t>
            </w:r>
          </w:p>
        </w:tc>
      </w:tr>
      <w:tr w:rsidR="007F79C9" w:rsidRPr="007F79C9" w14:paraId="76AED372" w14:textId="77777777" w:rsidTr="007F79C9">
        <w:trPr>
          <w:trHeight w:val="290"/>
        </w:trPr>
        <w:tc>
          <w:tcPr>
            <w:tcW w:w="5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34D4EAB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673CF85E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Kendimi tanıdığımdan emin değilim</w:t>
            </w:r>
          </w:p>
        </w:tc>
        <w:tc>
          <w:tcPr>
            <w:tcW w:w="56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112D7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0985E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636CD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53B0E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9B743C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6B12D624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F2AD2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2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EAA5CA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Hayatın gidişatı ile ilgili konuları düşündüğümde geleceğime yönelik ümitsizlik yaşı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E6F55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5E3AC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02DFE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539C1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97368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15E27C28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4CAE16C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3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4DAC486D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Kendimi yalnız hissediyorum.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6354AA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B3DA2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C495D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B5D94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F5DA07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3C950FEF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C1CC78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4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DEB71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Yararlı bir insan olduğumu düşünü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CE0B5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95F8C6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759AA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B9A5A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D157E2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6996032A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3D910A2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5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0040760F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Çoğu zaman aklım karışıktır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FDCDC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CC2B3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A23EF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5536F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C2A309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408ED314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044FF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6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7C1A7C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Hayatıma bir anlam veremi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10CE8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CFF5D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165EE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43365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D891F9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28D86FBF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424488A6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7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5A3B0EBC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Ne yaşarsam yaşayayım sonuçta olumlu </w:t>
            </w:r>
            <w:proofErr w:type="spellStart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değerlendirevileceğim</w:t>
            </w:r>
            <w:proofErr w:type="spellEnd"/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 xml:space="preserve"> bir şeyler bulu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B1389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D58B3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4BA9C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BE2D6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DE0EC5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599FB115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43C29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8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8BCF6D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İstediğimden farklı davrandığımı hissedi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A15C8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671E9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0CD97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FEE7C6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70E45F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1119295B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5E5958F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9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24B773AC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Başkalarına göre kendimi yetersiz hissedi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DD42D6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59CBC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EC834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75857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58E59D6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08FA838C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44DE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0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63D08C1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Bütün günlük karmaşaya rağmen hayatta bir ahenk ve anlam olduğuna inanı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85C7A8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492F1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A0E5B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988AB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50DAED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6DA8EBDA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0D953FD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1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31BFEF5B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Arkadaş seçiminde kendime güveniri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B4E496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61E77A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7FA19F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C3399A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C85A21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27AEF88B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6D08A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2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F29FB3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Duygusal bakımdan kendimi çoğu zaman donuk hissederi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E5817A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A4EAE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D57C7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157A9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0CA8A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0D9DF9E8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7E81C6D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3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53B6C202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Söylediklerimi uygulamaya özen gösteriri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3DA9B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A45C9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180226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B3DF2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E855F1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7D309397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88F93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4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1CCCAAF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Sahip olduğum özelliklerden memnun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88550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33788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EA48A7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600D5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4ED430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4494FD54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4B9B0F5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5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16A7CC94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Kendimden utanı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60130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C77F9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7586B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BEC8D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B2AD0B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560277C2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C74FFE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6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5479E5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Arkadaşlarım arasında önemli bir yerim olduğunu görü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D52FF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9EE909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5EB5F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76B6D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F5048B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58E27085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37B9412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7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5905D37B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Kendimle ilgili memnuniyetsizliğim çoktur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8EECC0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1D5E23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B13D2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8301B7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4E5A47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0A476F2C" w14:textId="77777777" w:rsidTr="007F79C9">
        <w:trPr>
          <w:trHeight w:val="29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03869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8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C502F3E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Kendimi olumlu algılıyorum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31412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9E628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3655DF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88FF7C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BBE301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6150A1FA" w14:textId="77777777" w:rsidTr="007F79C9">
        <w:trPr>
          <w:trHeight w:val="300"/>
        </w:trPr>
        <w:tc>
          <w:tcPr>
            <w:tcW w:w="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7E6E6"/>
            <w:noWrap/>
            <w:vAlign w:val="bottom"/>
            <w:hideMark/>
          </w:tcPr>
          <w:p w14:paraId="7180A0C8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19</w:t>
            </w:r>
          </w:p>
        </w:tc>
        <w:tc>
          <w:tcPr>
            <w:tcW w:w="610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bottom"/>
            <w:hideMark/>
          </w:tcPr>
          <w:p w14:paraId="6EA50287" w14:textId="77777777" w:rsidR="007F79C9" w:rsidRPr="007F79C9" w:rsidRDefault="007F79C9" w:rsidP="007F79C9">
            <w:pPr>
              <w:spacing w:after="0" w:line="240" w:lineRule="auto"/>
              <w:rPr>
                <w:rFonts w:ascii="Constantia" w:eastAsia="Times New Roman" w:hAnsi="Constantia" w:cs="Calibri"/>
                <w:color w:val="00000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lang w:eastAsia="tr-TR"/>
              </w:rPr>
              <w:t>Sahip olduğum bakış açısı geleceğe güvenle bakmamı sağlıyor</w:t>
            </w:r>
          </w:p>
        </w:tc>
        <w:tc>
          <w:tcPr>
            <w:tcW w:w="5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5EE835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1</w:t>
            </w:r>
          </w:p>
        </w:tc>
        <w:tc>
          <w:tcPr>
            <w:tcW w:w="3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2FF1A24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2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9A853B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F62471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4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EE0CE22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  <w:r w:rsidRPr="007F79C9"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  <w:t>5</w:t>
            </w:r>
          </w:p>
        </w:tc>
      </w:tr>
      <w:tr w:rsidR="007F79C9" w:rsidRPr="007F79C9" w14:paraId="121F7942" w14:textId="77777777" w:rsidTr="007F79C9">
        <w:trPr>
          <w:trHeight w:val="3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2D36D" w14:textId="77777777" w:rsidR="007F79C9" w:rsidRPr="007F79C9" w:rsidRDefault="007F79C9" w:rsidP="007F79C9">
            <w:pPr>
              <w:spacing w:after="0" w:line="240" w:lineRule="auto"/>
              <w:jc w:val="center"/>
              <w:rPr>
                <w:rFonts w:ascii="Constantia" w:eastAsia="Times New Roman" w:hAnsi="Constantia" w:cs="Calibri"/>
                <w:color w:val="000000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5F41D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A539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94763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465F8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8E676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E1103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F79C9" w:rsidRPr="007F79C9" w14:paraId="3D312EED" w14:textId="77777777" w:rsidTr="007F79C9">
        <w:trPr>
          <w:trHeight w:val="3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B924C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D7D31"/>
            <w:noWrap/>
            <w:vAlign w:val="bottom"/>
            <w:hideMark/>
          </w:tcPr>
          <w:p w14:paraId="0BA845BB" w14:textId="77777777" w:rsidR="007F79C9" w:rsidRPr="007F79C9" w:rsidRDefault="007F79C9" w:rsidP="007F79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7F79C9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Olumsuz Kimlik Algısı:</w:t>
            </w:r>
            <w:r w:rsidRPr="007F79C9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1-2-3-5-6-8-9-12-15-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7BB6C" w14:textId="77777777" w:rsidR="007F79C9" w:rsidRPr="007F79C9" w:rsidRDefault="007F79C9" w:rsidP="007F79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09AE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64430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28F19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8B9E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F79C9" w:rsidRPr="007F79C9" w14:paraId="1BF56727" w14:textId="77777777" w:rsidTr="007F79C9">
        <w:trPr>
          <w:trHeight w:val="3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1FDC3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0D624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F4AD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E6346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32069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4DE3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BE3F8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F79C9" w:rsidRPr="007F79C9" w14:paraId="3170C21B" w14:textId="77777777" w:rsidTr="007F79C9">
        <w:trPr>
          <w:trHeight w:val="3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16A4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30085264" w14:textId="77777777" w:rsidR="007F79C9" w:rsidRPr="007F79C9" w:rsidRDefault="007F79C9" w:rsidP="007F79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7F79C9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>Olumlu Kimlik Algısı:</w:t>
            </w:r>
            <w:r w:rsidRPr="007F79C9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4-7-10-11-13-14-16-18-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DA4BD" w14:textId="77777777" w:rsidR="007F79C9" w:rsidRPr="007F79C9" w:rsidRDefault="007F79C9" w:rsidP="007F79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BB68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48F8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310CF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B050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F79C9" w:rsidRPr="007F79C9" w14:paraId="35E050A4" w14:textId="77777777" w:rsidTr="007F79C9">
        <w:trPr>
          <w:trHeight w:val="30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65DE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7CA3E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8922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CAAC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702D9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1AEB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8C46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7F79C9" w:rsidRPr="007F79C9" w14:paraId="2E36C85E" w14:textId="77777777" w:rsidTr="007F79C9">
        <w:trPr>
          <w:trHeight w:val="590"/>
        </w:trPr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7D0A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6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bottom"/>
            <w:hideMark/>
          </w:tcPr>
          <w:p w14:paraId="1E03E431" w14:textId="77777777" w:rsidR="007F79C9" w:rsidRPr="007F79C9" w:rsidRDefault="007F79C9" w:rsidP="007F79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  <w:r w:rsidRPr="007F79C9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t xml:space="preserve">Not: Alt boyutlar kendi içerisinde puanlanıp ölçeğin genelinden toplam puan </w:t>
            </w:r>
            <w:r w:rsidRPr="007F79C9"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  <w:br/>
              <w:t>alınmamaktadır. Ölçekte ters madde bulunmamaktadır.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F383" w14:textId="77777777" w:rsidR="007F79C9" w:rsidRPr="007F79C9" w:rsidRDefault="007F79C9" w:rsidP="007F79C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tr-TR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B958B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F51A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BA6CF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2E2A" w14:textId="77777777" w:rsidR="007F79C9" w:rsidRPr="007F79C9" w:rsidRDefault="007F79C9" w:rsidP="007F79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</w:tbl>
    <w:p w14:paraId="6B66B9AB" w14:textId="77777777" w:rsidR="007F79C9" w:rsidRDefault="007F79C9"/>
    <w:sectPr w:rsidR="007F79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A2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zE3sTAwNDcwtTBW0lEKTi0uzszPAykwrAUASdnFVCwAAAA="/>
  </w:docVars>
  <w:rsids>
    <w:rsidRoot w:val="007F79C9"/>
    <w:rsid w:val="007F7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45725"/>
  <w15:chartTrackingRefBased/>
  <w15:docId w15:val="{EBD3150C-C029-49DA-AA94-8E6BC21F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3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4</Characters>
  <Application>Microsoft Office Word</Application>
  <DocSecurity>0</DocSecurity>
  <Lines>13</Lines>
  <Paragraphs>3</Paragraphs>
  <ScaleCrop>false</ScaleCrop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EKŞİ</dc:creator>
  <cp:keywords/>
  <dc:description/>
  <cp:lastModifiedBy>Halil EKŞİ</cp:lastModifiedBy>
  <cp:revision>1</cp:revision>
  <dcterms:created xsi:type="dcterms:W3CDTF">2022-11-03T15:59:00Z</dcterms:created>
  <dcterms:modified xsi:type="dcterms:W3CDTF">2022-11-03T15:59:00Z</dcterms:modified>
</cp:coreProperties>
</file>